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98B" w:rsidRPr="00B40038" w:rsidRDefault="00C6798B" w:rsidP="007E656F">
      <w:pPr>
        <w:pStyle w:val="DefaultText"/>
        <w:widowControl w:val="0"/>
        <w:tabs>
          <w:tab w:val="left" w:pos="1276"/>
        </w:tabs>
        <w:jc w:val="center"/>
        <w:rPr>
          <w:rFonts w:ascii="Century Schoolbook" w:hAnsi="Century Schoolbook"/>
          <w:b/>
          <w:bCs/>
          <w:sz w:val="28"/>
          <w:szCs w:val="28"/>
          <w:lang w:val="en"/>
        </w:rPr>
      </w:pPr>
      <w:bookmarkStart w:id="0" w:name="_GoBack"/>
      <w:bookmarkEnd w:id="0"/>
      <w:r w:rsidRPr="00B40038">
        <w:rPr>
          <w:rFonts w:ascii="Century Schoolbook" w:hAnsi="Century Schoolbook"/>
          <w:b/>
          <w:bCs/>
          <w:sz w:val="28"/>
          <w:szCs w:val="28"/>
          <w:lang w:val="en"/>
        </w:rPr>
        <w:t>MOTHERWELL DIOCESAN CHOIR</w:t>
      </w:r>
    </w:p>
    <w:p w:rsidR="00C6798B" w:rsidRPr="0045283C" w:rsidRDefault="00DF641F">
      <w:pPr>
        <w:pStyle w:val="DefaultText"/>
        <w:widowControl w:val="0"/>
        <w:ind w:left="567" w:hanging="567"/>
        <w:jc w:val="center"/>
        <w:rPr>
          <w:rFonts w:ascii="Century Schoolbook" w:hAnsi="Century Schoolbook"/>
          <w:b/>
          <w:bCs/>
          <w:sz w:val="28"/>
          <w:lang w:val="en"/>
        </w:rPr>
      </w:pPr>
      <w:r>
        <w:rPr>
          <w:rFonts w:ascii="Century Schoolbook" w:hAnsi="Century Schoolbook"/>
          <w:b/>
          <w:bCs/>
          <w:sz w:val="28"/>
          <w:lang w:val="en"/>
        </w:rPr>
        <w:t xml:space="preserve">Minutes of Committee Meeting </w:t>
      </w:r>
      <w:r w:rsidR="00DF4A4C">
        <w:rPr>
          <w:rFonts w:ascii="Century Schoolbook" w:hAnsi="Century Schoolbook"/>
          <w:b/>
          <w:bCs/>
          <w:sz w:val="28"/>
          <w:lang w:val="en"/>
        </w:rPr>
        <w:t>7</w:t>
      </w:r>
      <w:r w:rsidR="009039F3">
        <w:rPr>
          <w:rFonts w:ascii="Century Schoolbook" w:hAnsi="Century Schoolbook"/>
          <w:b/>
          <w:bCs/>
          <w:sz w:val="28"/>
          <w:lang w:val="en"/>
        </w:rPr>
        <w:t xml:space="preserve"> </w:t>
      </w:r>
      <w:r w:rsidR="00C47943">
        <w:rPr>
          <w:rFonts w:ascii="Century Schoolbook" w:hAnsi="Century Schoolbook"/>
          <w:b/>
          <w:bCs/>
          <w:sz w:val="28"/>
          <w:lang w:val="en"/>
        </w:rPr>
        <w:t>March</w:t>
      </w:r>
      <w:r w:rsidR="00DF4A4C">
        <w:rPr>
          <w:rFonts w:ascii="Century Schoolbook" w:hAnsi="Century Schoolbook"/>
          <w:b/>
          <w:bCs/>
          <w:sz w:val="28"/>
          <w:lang w:val="en"/>
        </w:rPr>
        <w:t xml:space="preserve"> 2018</w:t>
      </w:r>
    </w:p>
    <w:p w:rsidR="00C6798B" w:rsidRDefault="00C6798B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C155B1" w:rsidRPr="0045283C" w:rsidRDefault="00C155B1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BF3C70" w:rsidRDefault="00C6798B" w:rsidP="00BB76DB">
      <w:pPr>
        <w:pStyle w:val="DefaultText"/>
        <w:widowControl w:val="0"/>
        <w:rPr>
          <w:rFonts w:ascii="Century Schoolbook" w:hAnsi="Century Schoolbook"/>
          <w:lang w:val="en"/>
        </w:rPr>
      </w:pPr>
      <w:r w:rsidRPr="0045283C">
        <w:rPr>
          <w:rFonts w:ascii="Century Schoolbook" w:hAnsi="Century Schoolbook"/>
          <w:b/>
          <w:bCs/>
        </w:rPr>
        <w:t>Sederunt</w:t>
      </w:r>
      <w:r w:rsidR="00F16E54">
        <w:rPr>
          <w:rFonts w:ascii="Century Schoolbook" w:hAnsi="Century Schoolbook"/>
          <w:lang w:val="en"/>
        </w:rPr>
        <w:t xml:space="preserve"> </w:t>
      </w:r>
      <w:r w:rsidR="000E161C">
        <w:rPr>
          <w:rFonts w:ascii="Century Schoolbook" w:hAnsi="Century Schoolbook"/>
          <w:lang w:val="en"/>
        </w:rPr>
        <w:tab/>
        <w:t>J Pitcathley,</w:t>
      </w:r>
      <w:r w:rsidR="00390099">
        <w:rPr>
          <w:rFonts w:ascii="Century Schoolbook" w:hAnsi="Century Schoolbook"/>
          <w:lang w:val="en"/>
        </w:rPr>
        <w:t xml:space="preserve"> </w:t>
      </w:r>
      <w:r w:rsidR="00A00FB3">
        <w:rPr>
          <w:rFonts w:ascii="Century Schoolbook" w:hAnsi="Century Schoolbook"/>
          <w:lang w:val="en"/>
        </w:rPr>
        <w:t xml:space="preserve">D McLean, </w:t>
      </w:r>
      <w:r w:rsidR="00390099" w:rsidRPr="0045283C">
        <w:rPr>
          <w:rFonts w:ascii="Century Schoolbook" w:hAnsi="Century Schoolbook"/>
          <w:lang w:val="en"/>
        </w:rPr>
        <w:t xml:space="preserve">M Brady, A Ferguson, </w:t>
      </w:r>
      <w:r w:rsidR="00390099">
        <w:rPr>
          <w:rFonts w:ascii="Century Schoolbook" w:hAnsi="Century Schoolbook"/>
          <w:lang w:val="en"/>
        </w:rPr>
        <w:t>M Hendry,</w:t>
      </w:r>
      <w:r w:rsidR="001470D8">
        <w:rPr>
          <w:rFonts w:ascii="Century Schoolbook" w:hAnsi="Century Schoolbook"/>
          <w:lang w:val="en"/>
        </w:rPr>
        <w:t xml:space="preserve"> </w:t>
      </w:r>
    </w:p>
    <w:p w:rsidR="00C47943" w:rsidRDefault="0023012F" w:rsidP="00C4794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 xml:space="preserve">B Keown, </w:t>
      </w:r>
      <w:r w:rsidR="002A1030">
        <w:rPr>
          <w:rFonts w:ascii="Century Schoolbook" w:hAnsi="Century Schoolbook"/>
          <w:lang w:val="en"/>
        </w:rPr>
        <w:t>J McAuley,</w:t>
      </w:r>
      <w:r w:rsidR="00BB76DB">
        <w:rPr>
          <w:rFonts w:ascii="Century Schoolbook" w:hAnsi="Century Schoolbook"/>
          <w:lang w:val="en"/>
        </w:rPr>
        <w:t xml:space="preserve"> </w:t>
      </w:r>
      <w:r w:rsidR="00723D60">
        <w:rPr>
          <w:rFonts w:ascii="Century Schoolbook" w:hAnsi="Century Schoolbook"/>
          <w:lang w:val="en"/>
        </w:rPr>
        <w:t xml:space="preserve">L McGuire, </w:t>
      </w:r>
      <w:r w:rsidR="002D2F25">
        <w:rPr>
          <w:rFonts w:ascii="Century Schoolbook" w:hAnsi="Century Schoolbook"/>
          <w:lang w:val="en"/>
        </w:rPr>
        <w:t>R Mathieson</w:t>
      </w:r>
      <w:r w:rsidR="00C47943">
        <w:rPr>
          <w:rFonts w:ascii="Century Schoolbook" w:hAnsi="Century Schoolbook"/>
          <w:lang w:val="en"/>
        </w:rPr>
        <w:t>, A Spencer</w:t>
      </w:r>
    </w:p>
    <w:p w:rsidR="00BB76DB" w:rsidRDefault="00BB76DB" w:rsidP="00BB76DB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B00BB8" w:rsidRDefault="00B34AD7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Apologies</w:t>
      </w:r>
      <w:r>
        <w:rPr>
          <w:rFonts w:ascii="Century Schoolbook" w:hAnsi="Century Schoolbook"/>
          <w:lang w:val="en"/>
        </w:rPr>
        <w:t xml:space="preserve"> </w:t>
      </w:r>
    </w:p>
    <w:p w:rsidR="000D4DCD" w:rsidRDefault="00A00FB3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E Bogie</w:t>
      </w:r>
    </w:p>
    <w:p w:rsidR="00C47943" w:rsidRDefault="00C47943" w:rsidP="00394CE3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2754D5" w:rsidRDefault="00790311" w:rsidP="00394CE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 xml:space="preserve">Minutes of </w:t>
      </w:r>
      <w:r w:rsidRPr="00620A6C">
        <w:rPr>
          <w:rFonts w:ascii="Century Schoolbook" w:hAnsi="Century Schoolbook"/>
          <w:b/>
          <w:noProof/>
          <w:lang w:val="en"/>
        </w:rPr>
        <w:t>Last</w:t>
      </w:r>
      <w:r>
        <w:rPr>
          <w:rFonts w:ascii="Century Schoolbook" w:hAnsi="Century Schoolbook"/>
          <w:b/>
          <w:lang w:val="en"/>
        </w:rPr>
        <w:t xml:space="preserve"> Meeting</w:t>
      </w:r>
      <w:r w:rsidR="002A1030" w:rsidRPr="002A1030">
        <w:rPr>
          <w:rFonts w:ascii="Century Schoolbook" w:eastAsia="Times New Roman" w:hAnsi="Century Schoolbook"/>
          <w:color w:val="auto"/>
          <w:kern w:val="0"/>
          <w:lang w:val="en"/>
        </w:rPr>
        <w:t xml:space="preserve"> </w:t>
      </w:r>
    </w:p>
    <w:p w:rsidR="00A00FB3" w:rsidRDefault="00A00FB3" w:rsidP="00A00FB3">
      <w:pPr>
        <w:pStyle w:val="DefaultText"/>
        <w:widowControl w:val="0"/>
        <w:rPr>
          <w:rFonts w:ascii="Century Schoolbook" w:hAnsi="Century Schoolbook"/>
          <w:lang w:val="en"/>
        </w:rPr>
      </w:pPr>
      <w:r w:rsidRPr="009C5866">
        <w:rPr>
          <w:rFonts w:ascii="Century Schoolbook" w:hAnsi="Century Schoolbook"/>
          <w:lang w:val="en"/>
        </w:rPr>
        <w:t>Minutes</w:t>
      </w:r>
      <w:r>
        <w:rPr>
          <w:rFonts w:ascii="Century Schoolbook" w:hAnsi="Century Schoolbook"/>
          <w:lang w:val="en"/>
        </w:rPr>
        <w:t xml:space="preserve"> of </w:t>
      </w:r>
      <w:r w:rsidRPr="00620A6C">
        <w:rPr>
          <w:rFonts w:ascii="Century Schoolbook" w:hAnsi="Century Schoolbook"/>
          <w:noProof/>
          <w:lang w:val="en"/>
        </w:rPr>
        <w:t>meeting</w:t>
      </w:r>
      <w:r>
        <w:rPr>
          <w:rFonts w:ascii="Century Schoolbook" w:hAnsi="Century Schoolbook"/>
          <w:lang w:val="en"/>
        </w:rPr>
        <w:t xml:space="preserve"> held on 7 February were approved.</w:t>
      </w:r>
    </w:p>
    <w:p w:rsidR="000D4DCD" w:rsidRDefault="000D4DCD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C47943" w:rsidRDefault="00C47943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Default="001D4E96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Matters Arisin</w:t>
      </w:r>
      <w:r w:rsidR="00CA44BC">
        <w:rPr>
          <w:rFonts w:ascii="Century Schoolbook" w:hAnsi="Century Schoolbook"/>
          <w:b/>
          <w:lang w:val="en"/>
        </w:rPr>
        <w:t>g</w:t>
      </w:r>
    </w:p>
    <w:p w:rsidR="006A1C13" w:rsidRDefault="00A00FB3" w:rsidP="00A71149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possibility of a trip to Salamanca next year will be discussed by the full choir.</w:t>
      </w:r>
    </w:p>
    <w:p w:rsidR="00C47943" w:rsidRDefault="00C47943" w:rsidP="00A71149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A00FB3" w:rsidRDefault="00A00FB3" w:rsidP="00A71149">
      <w:pPr>
        <w:pStyle w:val="DefaultText"/>
        <w:widowControl w:val="0"/>
        <w:rPr>
          <w:rFonts w:ascii="Century Schoolbook" w:hAnsi="Century Schoolbook"/>
          <w:b/>
          <w:lang w:val="en"/>
        </w:rPr>
      </w:pPr>
      <w:r w:rsidRPr="00A00FB3">
        <w:rPr>
          <w:rFonts w:ascii="Century Schoolbook" w:hAnsi="Century Schoolbook"/>
          <w:b/>
          <w:lang w:val="en"/>
        </w:rPr>
        <w:t>Spring Concert</w:t>
      </w:r>
    </w:p>
    <w:p w:rsidR="00A00FB3" w:rsidRDefault="00A00FB3" w:rsidP="00A00FB3">
      <w:pPr>
        <w:pStyle w:val="DefaultText"/>
        <w:widowControl w:val="0"/>
        <w:numPr>
          <w:ilvl w:val="0"/>
          <w:numId w:val="33"/>
        </w:numPr>
        <w:rPr>
          <w:rFonts w:ascii="Century Schoolbook" w:hAnsi="Century Schoolbook"/>
          <w:lang w:val="en"/>
        </w:rPr>
      </w:pPr>
      <w:r w:rsidRPr="00A00FB3">
        <w:rPr>
          <w:rFonts w:ascii="Century Schoolbook" w:hAnsi="Century Schoolbook"/>
          <w:lang w:val="en"/>
        </w:rPr>
        <w:t>It is forbidden to sell tickets</w:t>
      </w:r>
      <w:r>
        <w:rPr>
          <w:rFonts w:ascii="Century Schoolbook" w:hAnsi="Century Schoolbook"/>
          <w:lang w:val="en"/>
        </w:rPr>
        <w:t xml:space="preserve"> for events held in churches.  John will speak to the Bishop about this since charities derive great benefit from these events.</w:t>
      </w:r>
    </w:p>
    <w:p w:rsidR="00A00FB3" w:rsidRDefault="00A00FB3" w:rsidP="00A00FB3">
      <w:pPr>
        <w:pStyle w:val="DefaultText"/>
        <w:widowControl w:val="0"/>
        <w:numPr>
          <w:ilvl w:val="0"/>
          <w:numId w:val="33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 xml:space="preserve">Musicians normally cost £100 per head and soloists also cost money.  The total cost is likely to be £2800. Des will speak to the musicians to see if they would be willing to play for a lower fee since </w:t>
      </w:r>
      <w:r w:rsidR="00436378">
        <w:rPr>
          <w:rFonts w:ascii="Century Schoolbook" w:hAnsi="Century Schoolbook"/>
          <w:lang w:val="en"/>
        </w:rPr>
        <w:t>it is a charity event.</w:t>
      </w:r>
    </w:p>
    <w:p w:rsidR="00A00FB3" w:rsidRDefault="00A00FB3" w:rsidP="00A00FB3">
      <w:pPr>
        <w:pStyle w:val="DefaultText"/>
        <w:widowControl w:val="0"/>
        <w:numPr>
          <w:ilvl w:val="0"/>
          <w:numId w:val="33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pro</w:t>
      </w:r>
      <w:r w:rsidR="00436378">
        <w:rPr>
          <w:rFonts w:ascii="Century Schoolbook" w:hAnsi="Century Schoolbook"/>
          <w:lang w:val="en"/>
        </w:rPr>
        <w:t>ceeds will go to Mary’s Meals and St Andrew’s Hospice.</w:t>
      </w:r>
    </w:p>
    <w:p w:rsidR="00436378" w:rsidRDefault="00436378" w:rsidP="00A00FB3">
      <w:pPr>
        <w:pStyle w:val="DefaultText"/>
        <w:widowControl w:val="0"/>
        <w:numPr>
          <w:ilvl w:val="0"/>
          <w:numId w:val="33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If we could get some local businesses to advertise in the programme it may help to defray some of the cost.</w:t>
      </w:r>
    </w:p>
    <w:p w:rsidR="00C47943" w:rsidRDefault="00C47943" w:rsidP="00921EB2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C47943" w:rsidRDefault="00C47943" w:rsidP="00921EB2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DF4A4C" w:rsidRPr="00D53F9B" w:rsidRDefault="001047C2" w:rsidP="00C4794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Forthcoming Events</w:t>
      </w:r>
    </w:p>
    <w:p w:rsidR="00D53F9B" w:rsidRPr="00C47943" w:rsidRDefault="00D53F9B" w:rsidP="00DF4A4C">
      <w:pPr>
        <w:pStyle w:val="DefaultText"/>
        <w:widowControl w:val="0"/>
        <w:numPr>
          <w:ilvl w:val="0"/>
          <w:numId w:val="31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Chrism Mass</w:t>
      </w:r>
      <w:r>
        <w:rPr>
          <w:rFonts w:ascii="Century Schoolbook" w:hAnsi="Century Schoolbook"/>
          <w:lang w:val="en"/>
        </w:rPr>
        <w:t xml:space="preserve"> will take place on 29 March in the Cathedral</w:t>
      </w:r>
      <w:r w:rsidR="009640BA">
        <w:rPr>
          <w:rFonts w:ascii="Century Schoolbook" w:hAnsi="Century Schoolbook"/>
          <w:lang w:val="en"/>
        </w:rPr>
        <w:t xml:space="preserve"> at 11.30 am.</w:t>
      </w:r>
    </w:p>
    <w:p w:rsidR="00C47943" w:rsidRPr="00436378" w:rsidRDefault="00C47943" w:rsidP="00DF4A4C">
      <w:pPr>
        <w:pStyle w:val="DefaultText"/>
        <w:widowControl w:val="0"/>
        <w:numPr>
          <w:ilvl w:val="0"/>
          <w:numId w:val="31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Spring Concert 16 May</w:t>
      </w:r>
      <w:r w:rsidR="00436378">
        <w:rPr>
          <w:rFonts w:ascii="Century Schoolbook" w:hAnsi="Century Schoolbook"/>
          <w:b/>
          <w:lang w:val="en"/>
        </w:rPr>
        <w:t xml:space="preserve"> </w:t>
      </w:r>
      <w:r w:rsidR="00436378">
        <w:rPr>
          <w:rFonts w:ascii="Century Schoolbook" w:hAnsi="Century Schoolbook"/>
          <w:lang w:val="en"/>
        </w:rPr>
        <w:t>in the Cathedral at 7.30pm.</w:t>
      </w:r>
    </w:p>
    <w:p w:rsidR="009039F3" w:rsidRPr="002357C4" w:rsidRDefault="009039F3" w:rsidP="00DF4A4C">
      <w:pPr>
        <w:pStyle w:val="DefaultText"/>
        <w:widowControl w:val="0"/>
        <w:ind w:left="2160"/>
        <w:rPr>
          <w:rFonts w:ascii="Century Schoolbook" w:hAnsi="Century Schoolbook"/>
          <w:b/>
          <w:lang w:val="en"/>
        </w:rPr>
      </w:pPr>
    </w:p>
    <w:p w:rsidR="00C47943" w:rsidRDefault="00C47943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Pr="00CA2F0E" w:rsidRDefault="00CE3795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  <w:r w:rsidRPr="00CE3795">
        <w:rPr>
          <w:rFonts w:ascii="Century Schoolbook" w:hAnsi="Century Schoolbook"/>
          <w:b/>
          <w:lang w:val="en"/>
        </w:rPr>
        <w:t>AOCB</w:t>
      </w:r>
    </w:p>
    <w:p w:rsidR="0037003F" w:rsidRDefault="00436378" w:rsidP="005B7A58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re is the possibility of the choir going to Rothesay in August.</w:t>
      </w:r>
    </w:p>
    <w:p w:rsidR="00BB76DB" w:rsidRDefault="00BB76DB" w:rsidP="005B7A58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C47943" w:rsidRDefault="00C47943" w:rsidP="005B7A58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1C13" w:rsidRDefault="006A1C13" w:rsidP="008E6D1A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9F47F4" w:rsidRDefault="005B7A5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D</w:t>
      </w:r>
      <w:r w:rsidR="00293E5B" w:rsidRPr="00293E5B">
        <w:rPr>
          <w:rFonts w:ascii="Century Schoolbook" w:hAnsi="Century Schoolbook"/>
          <w:b/>
          <w:lang w:val="en"/>
        </w:rPr>
        <w:t>ate of</w:t>
      </w:r>
      <w:r w:rsidR="00293E5B">
        <w:rPr>
          <w:rFonts w:ascii="Century Schoolbook" w:hAnsi="Century Schoolbook"/>
          <w:b/>
          <w:lang w:val="en"/>
        </w:rPr>
        <w:t xml:space="preserve"> Next Meeting</w:t>
      </w:r>
      <w:r w:rsidR="004B7CB8">
        <w:rPr>
          <w:rFonts w:ascii="Century Schoolbook" w:hAnsi="Century Schoolbook"/>
          <w:b/>
          <w:lang w:val="en"/>
        </w:rPr>
        <w:t xml:space="preserve"> </w:t>
      </w:r>
    </w:p>
    <w:p w:rsidR="004B7CB8" w:rsidRPr="004B7CB8" w:rsidRDefault="004B7CB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next meetin</w:t>
      </w:r>
      <w:r w:rsidR="00B00BB8">
        <w:rPr>
          <w:rFonts w:ascii="Century Schoolbook" w:hAnsi="Century Schoolbook"/>
          <w:lang w:val="en"/>
        </w:rPr>
        <w:t xml:space="preserve">g will take place on </w:t>
      </w:r>
      <w:r w:rsidR="00436378">
        <w:rPr>
          <w:rFonts w:ascii="Century Schoolbook" w:hAnsi="Century Schoolbook"/>
          <w:lang w:val="en"/>
        </w:rPr>
        <w:t>25 April.</w:t>
      </w:r>
    </w:p>
    <w:sectPr w:rsidR="004B7CB8" w:rsidRPr="004B7CB8" w:rsidSect="00FC5083">
      <w:pgSz w:w="11906" w:h="16838"/>
      <w:pgMar w:top="1560" w:right="1700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79EC" w:rsidRDefault="004B79EC" w:rsidP="00394CE3">
      <w:r>
        <w:separator/>
      </w:r>
    </w:p>
  </w:endnote>
  <w:endnote w:type="continuationSeparator" w:id="0">
    <w:p w:rsidR="004B79EC" w:rsidRDefault="004B79EC" w:rsidP="0039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79EC" w:rsidRDefault="004B79EC" w:rsidP="00394CE3">
      <w:r>
        <w:separator/>
      </w:r>
    </w:p>
  </w:footnote>
  <w:footnote w:type="continuationSeparator" w:id="0">
    <w:p w:rsidR="004B79EC" w:rsidRDefault="004B79EC" w:rsidP="00394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273E6"/>
    <w:multiLevelType w:val="hybridMultilevel"/>
    <w:tmpl w:val="8DBA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6EF7"/>
    <w:multiLevelType w:val="hybridMultilevel"/>
    <w:tmpl w:val="82D6EE9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9572E5"/>
    <w:multiLevelType w:val="hybridMultilevel"/>
    <w:tmpl w:val="66C2AF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522D61"/>
    <w:multiLevelType w:val="hybridMultilevel"/>
    <w:tmpl w:val="01B26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D3561"/>
    <w:multiLevelType w:val="hybridMultilevel"/>
    <w:tmpl w:val="00948A2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625ABB"/>
    <w:multiLevelType w:val="hybridMultilevel"/>
    <w:tmpl w:val="41AA8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00086"/>
    <w:multiLevelType w:val="hybridMultilevel"/>
    <w:tmpl w:val="61BA9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B2EDF"/>
    <w:multiLevelType w:val="hybridMultilevel"/>
    <w:tmpl w:val="B9C8C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F7CC1"/>
    <w:multiLevelType w:val="hybridMultilevel"/>
    <w:tmpl w:val="83560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4CA7"/>
    <w:multiLevelType w:val="hybridMultilevel"/>
    <w:tmpl w:val="E6DAC5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DB6A08"/>
    <w:multiLevelType w:val="hybridMultilevel"/>
    <w:tmpl w:val="E6F26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141DC7"/>
    <w:multiLevelType w:val="hybridMultilevel"/>
    <w:tmpl w:val="322E9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F62F6"/>
    <w:multiLevelType w:val="hybridMultilevel"/>
    <w:tmpl w:val="7E80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4B24"/>
    <w:multiLevelType w:val="hybridMultilevel"/>
    <w:tmpl w:val="E2F46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766B"/>
    <w:multiLevelType w:val="hybridMultilevel"/>
    <w:tmpl w:val="8DB6E3C4"/>
    <w:lvl w:ilvl="0" w:tplc="08090001">
      <w:start w:val="1"/>
      <w:numFmt w:val="bullet"/>
      <w:lvlText w:val=""/>
      <w:lvlJc w:val="left"/>
      <w:pPr>
        <w:ind w:left="7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600" w:hanging="360"/>
      </w:pPr>
      <w:rPr>
        <w:rFonts w:ascii="Wingdings" w:hAnsi="Wingdings" w:hint="default"/>
      </w:rPr>
    </w:lvl>
  </w:abstractNum>
  <w:abstractNum w:abstractNumId="15" w15:restartNumberingAfterBreak="0">
    <w:nsid w:val="26107F42"/>
    <w:multiLevelType w:val="hybridMultilevel"/>
    <w:tmpl w:val="CEBCB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91E4C"/>
    <w:multiLevelType w:val="hybridMultilevel"/>
    <w:tmpl w:val="09C8A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733CA"/>
    <w:multiLevelType w:val="hybridMultilevel"/>
    <w:tmpl w:val="0C20A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460F0"/>
    <w:multiLevelType w:val="hybridMultilevel"/>
    <w:tmpl w:val="DC52F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34F41"/>
    <w:multiLevelType w:val="hybridMultilevel"/>
    <w:tmpl w:val="1F462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B560CF"/>
    <w:multiLevelType w:val="hybridMultilevel"/>
    <w:tmpl w:val="8FEAA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ED3BF7"/>
    <w:multiLevelType w:val="hybridMultilevel"/>
    <w:tmpl w:val="6360E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D3D62"/>
    <w:multiLevelType w:val="hybridMultilevel"/>
    <w:tmpl w:val="2DCC4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F7238"/>
    <w:multiLevelType w:val="hybridMultilevel"/>
    <w:tmpl w:val="24901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81EBA"/>
    <w:multiLevelType w:val="hybridMultilevel"/>
    <w:tmpl w:val="07B03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EF7124"/>
    <w:multiLevelType w:val="hybridMultilevel"/>
    <w:tmpl w:val="A7D8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794806"/>
    <w:multiLevelType w:val="hybridMultilevel"/>
    <w:tmpl w:val="85A8D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95284"/>
    <w:multiLevelType w:val="hybridMultilevel"/>
    <w:tmpl w:val="C352B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2C53E2"/>
    <w:multiLevelType w:val="hybridMultilevel"/>
    <w:tmpl w:val="AE6E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C7143"/>
    <w:multiLevelType w:val="hybridMultilevel"/>
    <w:tmpl w:val="BAEA41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BC07EF5"/>
    <w:multiLevelType w:val="hybridMultilevel"/>
    <w:tmpl w:val="3482D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3D7A75"/>
    <w:multiLevelType w:val="hybridMultilevel"/>
    <w:tmpl w:val="36862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C94049"/>
    <w:multiLevelType w:val="hybridMultilevel"/>
    <w:tmpl w:val="EDFEAE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6"/>
  </w:num>
  <w:num w:numId="4">
    <w:abstractNumId w:val="32"/>
  </w:num>
  <w:num w:numId="5">
    <w:abstractNumId w:val="20"/>
  </w:num>
  <w:num w:numId="6">
    <w:abstractNumId w:val="22"/>
  </w:num>
  <w:num w:numId="7">
    <w:abstractNumId w:val="16"/>
  </w:num>
  <w:num w:numId="8">
    <w:abstractNumId w:val="8"/>
  </w:num>
  <w:num w:numId="9">
    <w:abstractNumId w:val="17"/>
  </w:num>
  <w:num w:numId="10">
    <w:abstractNumId w:val="9"/>
  </w:num>
  <w:num w:numId="11">
    <w:abstractNumId w:val="2"/>
  </w:num>
  <w:num w:numId="12">
    <w:abstractNumId w:val="18"/>
  </w:num>
  <w:num w:numId="13">
    <w:abstractNumId w:val="27"/>
  </w:num>
  <w:num w:numId="14">
    <w:abstractNumId w:val="3"/>
  </w:num>
  <w:num w:numId="15">
    <w:abstractNumId w:val="13"/>
  </w:num>
  <w:num w:numId="16">
    <w:abstractNumId w:val="24"/>
  </w:num>
  <w:num w:numId="17">
    <w:abstractNumId w:val="31"/>
  </w:num>
  <w:num w:numId="18">
    <w:abstractNumId w:val="11"/>
  </w:num>
  <w:num w:numId="19">
    <w:abstractNumId w:val="15"/>
  </w:num>
  <w:num w:numId="20">
    <w:abstractNumId w:val="7"/>
  </w:num>
  <w:num w:numId="21">
    <w:abstractNumId w:val="5"/>
  </w:num>
  <w:num w:numId="22">
    <w:abstractNumId w:val="14"/>
  </w:num>
  <w:num w:numId="23">
    <w:abstractNumId w:val="23"/>
  </w:num>
  <w:num w:numId="24">
    <w:abstractNumId w:val="21"/>
  </w:num>
  <w:num w:numId="25">
    <w:abstractNumId w:val="29"/>
  </w:num>
  <w:num w:numId="26">
    <w:abstractNumId w:val="28"/>
  </w:num>
  <w:num w:numId="27">
    <w:abstractNumId w:val="6"/>
  </w:num>
  <w:num w:numId="28">
    <w:abstractNumId w:val="30"/>
  </w:num>
  <w:num w:numId="29">
    <w:abstractNumId w:val="1"/>
  </w:num>
  <w:num w:numId="30">
    <w:abstractNumId w:val="4"/>
  </w:num>
  <w:num w:numId="31">
    <w:abstractNumId w:val="12"/>
  </w:num>
  <w:num w:numId="32">
    <w:abstractNumId w:val="25"/>
  </w:num>
  <w:num w:numId="33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3"/>
  <w:drawingGridVerticalSpacing w:val="113"/>
  <w:displayHorizontalDrawingGridEvery w:val="0"/>
  <w:displayVerticalDrawingGridEvery w:val="0"/>
  <w:doNotUseMarginsForDrawingGridOrigin/>
  <w:drawingGridHorizontalOrigin w:val="1531"/>
  <w:drawingGridVerticalOrigin w:val="153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MDKyMDc0N7IwNDRX0lEKTi0uzszPAykwNKoFAKn/JystAAAA"/>
  </w:docVars>
  <w:rsids>
    <w:rsidRoot w:val="00D3330B"/>
    <w:rsid w:val="00000979"/>
    <w:rsid w:val="0001332A"/>
    <w:rsid w:val="000150DF"/>
    <w:rsid w:val="00022904"/>
    <w:rsid w:val="000300F8"/>
    <w:rsid w:val="00036E43"/>
    <w:rsid w:val="00046809"/>
    <w:rsid w:val="00060626"/>
    <w:rsid w:val="000707B9"/>
    <w:rsid w:val="00072533"/>
    <w:rsid w:val="000917E1"/>
    <w:rsid w:val="00097A5B"/>
    <w:rsid w:val="000A5259"/>
    <w:rsid w:val="000B15DE"/>
    <w:rsid w:val="000B7283"/>
    <w:rsid w:val="000D4DCD"/>
    <w:rsid w:val="000D7930"/>
    <w:rsid w:val="000E161C"/>
    <w:rsid w:val="000F4E35"/>
    <w:rsid w:val="000F6F36"/>
    <w:rsid w:val="000F7AD4"/>
    <w:rsid w:val="001047C2"/>
    <w:rsid w:val="00105ABB"/>
    <w:rsid w:val="0011216D"/>
    <w:rsid w:val="00114947"/>
    <w:rsid w:val="001175E7"/>
    <w:rsid w:val="00121BBE"/>
    <w:rsid w:val="0012387D"/>
    <w:rsid w:val="001343C5"/>
    <w:rsid w:val="001470D8"/>
    <w:rsid w:val="0015691A"/>
    <w:rsid w:val="001663B5"/>
    <w:rsid w:val="0017146A"/>
    <w:rsid w:val="00180213"/>
    <w:rsid w:val="0018527B"/>
    <w:rsid w:val="00187B42"/>
    <w:rsid w:val="00193901"/>
    <w:rsid w:val="001A14A9"/>
    <w:rsid w:val="001A1989"/>
    <w:rsid w:val="001C0F89"/>
    <w:rsid w:val="001C3627"/>
    <w:rsid w:val="001C52A5"/>
    <w:rsid w:val="001D2A80"/>
    <w:rsid w:val="001D4E96"/>
    <w:rsid w:val="001D6F3D"/>
    <w:rsid w:val="001E6E40"/>
    <w:rsid w:val="001F3468"/>
    <w:rsid w:val="001F4483"/>
    <w:rsid w:val="00204537"/>
    <w:rsid w:val="002051E8"/>
    <w:rsid w:val="002204AC"/>
    <w:rsid w:val="0023012F"/>
    <w:rsid w:val="002357C4"/>
    <w:rsid w:val="00236478"/>
    <w:rsid w:val="0024320E"/>
    <w:rsid w:val="0024389A"/>
    <w:rsid w:val="00273CC9"/>
    <w:rsid w:val="00274B1F"/>
    <w:rsid w:val="002754D5"/>
    <w:rsid w:val="0029230C"/>
    <w:rsid w:val="00293E5B"/>
    <w:rsid w:val="00295CD8"/>
    <w:rsid w:val="00297FC5"/>
    <w:rsid w:val="002A1030"/>
    <w:rsid w:val="002A1C4A"/>
    <w:rsid w:val="002A4EF1"/>
    <w:rsid w:val="002B4DE9"/>
    <w:rsid w:val="002B584A"/>
    <w:rsid w:val="002B6B0E"/>
    <w:rsid w:val="002C09CE"/>
    <w:rsid w:val="002C4C4F"/>
    <w:rsid w:val="002D2F25"/>
    <w:rsid w:val="002D36EB"/>
    <w:rsid w:val="002E0A76"/>
    <w:rsid w:val="002E0CC2"/>
    <w:rsid w:val="0030275C"/>
    <w:rsid w:val="00307D5D"/>
    <w:rsid w:val="0031169D"/>
    <w:rsid w:val="00324FC2"/>
    <w:rsid w:val="003262C0"/>
    <w:rsid w:val="00334DF3"/>
    <w:rsid w:val="00335945"/>
    <w:rsid w:val="00337621"/>
    <w:rsid w:val="00340D4A"/>
    <w:rsid w:val="00350282"/>
    <w:rsid w:val="00366880"/>
    <w:rsid w:val="0037003F"/>
    <w:rsid w:val="00371463"/>
    <w:rsid w:val="00381E9F"/>
    <w:rsid w:val="00385C6A"/>
    <w:rsid w:val="00390099"/>
    <w:rsid w:val="00394CE3"/>
    <w:rsid w:val="00396289"/>
    <w:rsid w:val="003B5B61"/>
    <w:rsid w:val="003B7C69"/>
    <w:rsid w:val="003B7FE0"/>
    <w:rsid w:val="003C2F91"/>
    <w:rsid w:val="003D43F9"/>
    <w:rsid w:val="00413737"/>
    <w:rsid w:val="0042134A"/>
    <w:rsid w:val="00424C3F"/>
    <w:rsid w:val="00436378"/>
    <w:rsid w:val="00437C7D"/>
    <w:rsid w:val="0045283C"/>
    <w:rsid w:val="0045720D"/>
    <w:rsid w:val="004649E0"/>
    <w:rsid w:val="004670B9"/>
    <w:rsid w:val="00467C3D"/>
    <w:rsid w:val="004878FD"/>
    <w:rsid w:val="004903C7"/>
    <w:rsid w:val="00491A0E"/>
    <w:rsid w:val="00495A2F"/>
    <w:rsid w:val="00495E42"/>
    <w:rsid w:val="00496114"/>
    <w:rsid w:val="00497900"/>
    <w:rsid w:val="004A6334"/>
    <w:rsid w:val="004B18BD"/>
    <w:rsid w:val="004B432C"/>
    <w:rsid w:val="004B4379"/>
    <w:rsid w:val="004B79EC"/>
    <w:rsid w:val="004B7CB8"/>
    <w:rsid w:val="004C08CC"/>
    <w:rsid w:val="004C7172"/>
    <w:rsid w:val="004C7EB5"/>
    <w:rsid w:val="004D0ABB"/>
    <w:rsid w:val="004E4B75"/>
    <w:rsid w:val="004F576B"/>
    <w:rsid w:val="00540CDE"/>
    <w:rsid w:val="005465B1"/>
    <w:rsid w:val="005522DA"/>
    <w:rsid w:val="005553D4"/>
    <w:rsid w:val="00556B78"/>
    <w:rsid w:val="00557374"/>
    <w:rsid w:val="0056169D"/>
    <w:rsid w:val="0056265A"/>
    <w:rsid w:val="005634B6"/>
    <w:rsid w:val="0058748C"/>
    <w:rsid w:val="00590092"/>
    <w:rsid w:val="0059353B"/>
    <w:rsid w:val="00594468"/>
    <w:rsid w:val="005979D8"/>
    <w:rsid w:val="005B7A58"/>
    <w:rsid w:val="005C6882"/>
    <w:rsid w:val="005C762B"/>
    <w:rsid w:val="005D24D1"/>
    <w:rsid w:val="005D2A80"/>
    <w:rsid w:val="005D650F"/>
    <w:rsid w:val="005E20AF"/>
    <w:rsid w:val="005E25BF"/>
    <w:rsid w:val="00612AB7"/>
    <w:rsid w:val="0061670C"/>
    <w:rsid w:val="00620A6C"/>
    <w:rsid w:val="00652F51"/>
    <w:rsid w:val="006623BB"/>
    <w:rsid w:val="00666E85"/>
    <w:rsid w:val="006760C4"/>
    <w:rsid w:val="00682658"/>
    <w:rsid w:val="00685CC4"/>
    <w:rsid w:val="006A0A87"/>
    <w:rsid w:val="006A1C13"/>
    <w:rsid w:val="006D66F7"/>
    <w:rsid w:val="006E4AF6"/>
    <w:rsid w:val="006E5AF6"/>
    <w:rsid w:val="006E617B"/>
    <w:rsid w:val="006F1898"/>
    <w:rsid w:val="0070000E"/>
    <w:rsid w:val="007042CF"/>
    <w:rsid w:val="00717D68"/>
    <w:rsid w:val="00723D60"/>
    <w:rsid w:val="00727FE3"/>
    <w:rsid w:val="00732667"/>
    <w:rsid w:val="00733FD8"/>
    <w:rsid w:val="007526C7"/>
    <w:rsid w:val="0076338E"/>
    <w:rsid w:val="00781B41"/>
    <w:rsid w:val="00790311"/>
    <w:rsid w:val="00797DD6"/>
    <w:rsid w:val="007A6B4D"/>
    <w:rsid w:val="007C7D8C"/>
    <w:rsid w:val="007E656F"/>
    <w:rsid w:val="007F3F71"/>
    <w:rsid w:val="00802470"/>
    <w:rsid w:val="00813EFF"/>
    <w:rsid w:val="00814592"/>
    <w:rsid w:val="008161F5"/>
    <w:rsid w:val="008313A4"/>
    <w:rsid w:val="0083334A"/>
    <w:rsid w:val="00833A08"/>
    <w:rsid w:val="008368AD"/>
    <w:rsid w:val="00840A18"/>
    <w:rsid w:val="008479D3"/>
    <w:rsid w:val="00860B6B"/>
    <w:rsid w:val="00860DED"/>
    <w:rsid w:val="00867862"/>
    <w:rsid w:val="00872BF6"/>
    <w:rsid w:val="00881BE5"/>
    <w:rsid w:val="00892FBF"/>
    <w:rsid w:val="0089698C"/>
    <w:rsid w:val="008A200B"/>
    <w:rsid w:val="008A49AC"/>
    <w:rsid w:val="008B576C"/>
    <w:rsid w:val="008C42A1"/>
    <w:rsid w:val="008C5CCB"/>
    <w:rsid w:val="008D4122"/>
    <w:rsid w:val="008E3CF3"/>
    <w:rsid w:val="008E6D1A"/>
    <w:rsid w:val="008F2EFE"/>
    <w:rsid w:val="008F4D18"/>
    <w:rsid w:val="0090014E"/>
    <w:rsid w:val="009002B7"/>
    <w:rsid w:val="009039F3"/>
    <w:rsid w:val="00921EB2"/>
    <w:rsid w:val="00943FD7"/>
    <w:rsid w:val="00951475"/>
    <w:rsid w:val="00954FDC"/>
    <w:rsid w:val="0095708D"/>
    <w:rsid w:val="009640BA"/>
    <w:rsid w:val="00971EE3"/>
    <w:rsid w:val="00975588"/>
    <w:rsid w:val="0099469B"/>
    <w:rsid w:val="009A54B2"/>
    <w:rsid w:val="009A733E"/>
    <w:rsid w:val="009A7AB6"/>
    <w:rsid w:val="009B10DA"/>
    <w:rsid w:val="009B7DF4"/>
    <w:rsid w:val="009C40A2"/>
    <w:rsid w:val="009C5866"/>
    <w:rsid w:val="009D547A"/>
    <w:rsid w:val="009D79BA"/>
    <w:rsid w:val="009E3352"/>
    <w:rsid w:val="009E711C"/>
    <w:rsid w:val="009F0260"/>
    <w:rsid w:val="009F47F4"/>
    <w:rsid w:val="00A00FB3"/>
    <w:rsid w:val="00A01EA1"/>
    <w:rsid w:val="00A1185F"/>
    <w:rsid w:val="00A14BB6"/>
    <w:rsid w:val="00A15B30"/>
    <w:rsid w:val="00A21F04"/>
    <w:rsid w:val="00A2238D"/>
    <w:rsid w:val="00A274DD"/>
    <w:rsid w:val="00A35595"/>
    <w:rsid w:val="00A45105"/>
    <w:rsid w:val="00A621D4"/>
    <w:rsid w:val="00A71149"/>
    <w:rsid w:val="00A743EF"/>
    <w:rsid w:val="00A804EC"/>
    <w:rsid w:val="00A8171C"/>
    <w:rsid w:val="00A8174A"/>
    <w:rsid w:val="00A911A2"/>
    <w:rsid w:val="00A92162"/>
    <w:rsid w:val="00A93E57"/>
    <w:rsid w:val="00AA02FF"/>
    <w:rsid w:val="00AB0E3E"/>
    <w:rsid w:val="00AC2BE4"/>
    <w:rsid w:val="00AC580F"/>
    <w:rsid w:val="00AC653B"/>
    <w:rsid w:val="00AD1295"/>
    <w:rsid w:val="00AD2352"/>
    <w:rsid w:val="00AF0127"/>
    <w:rsid w:val="00AF278D"/>
    <w:rsid w:val="00B00BB8"/>
    <w:rsid w:val="00B05BF8"/>
    <w:rsid w:val="00B10057"/>
    <w:rsid w:val="00B14650"/>
    <w:rsid w:val="00B20AD9"/>
    <w:rsid w:val="00B21171"/>
    <w:rsid w:val="00B275AB"/>
    <w:rsid w:val="00B30164"/>
    <w:rsid w:val="00B34AD7"/>
    <w:rsid w:val="00B40038"/>
    <w:rsid w:val="00B40558"/>
    <w:rsid w:val="00B42813"/>
    <w:rsid w:val="00B45140"/>
    <w:rsid w:val="00B4758C"/>
    <w:rsid w:val="00B56C5F"/>
    <w:rsid w:val="00B824AE"/>
    <w:rsid w:val="00BA5E19"/>
    <w:rsid w:val="00BB1A37"/>
    <w:rsid w:val="00BB76DB"/>
    <w:rsid w:val="00BC3CA4"/>
    <w:rsid w:val="00BC53C8"/>
    <w:rsid w:val="00BC586A"/>
    <w:rsid w:val="00BF3C70"/>
    <w:rsid w:val="00C04086"/>
    <w:rsid w:val="00C155B1"/>
    <w:rsid w:val="00C258AF"/>
    <w:rsid w:val="00C31690"/>
    <w:rsid w:val="00C362A5"/>
    <w:rsid w:val="00C45447"/>
    <w:rsid w:val="00C47943"/>
    <w:rsid w:val="00C52A4E"/>
    <w:rsid w:val="00C53BC4"/>
    <w:rsid w:val="00C65B71"/>
    <w:rsid w:val="00C6798B"/>
    <w:rsid w:val="00C72578"/>
    <w:rsid w:val="00C76AAE"/>
    <w:rsid w:val="00C86B51"/>
    <w:rsid w:val="00C905BF"/>
    <w:rsid w:val="00CA11D0"/>
    <w:rsid w:val="00CA2F0E"/>
    <w:rsid w:val="00CA44BC"/>
    <w:rsid w:val="00CA6CED"/>
    <w:rsid w:val="00CB2E18"/>
    <w:rsid w:val="00CB546E"/>
    <w:rsid w:val="00CC0400"/>
    <w:rsid w:val="00CC3284"/>
    <w:rsid w:val="00CD0649"/>
    <w:rsid w:val="00CD47E8"/>
    <w:rsid w:val="00CD54CC"/>
    <w:rsid w:val="00CD6505"/>
    <w:rsid w:val="00CE3795"/>
    <w:rsid w:val="00CF409C"/>
    <w:rsid w:val="00CF6D8E"/>
    <w:rsid w:val="00D02875"/>
    <w:rsid w:val="00D070D7"/>
    <w:rsid w:val="00D124FB"/>
    <w:rsid w:val="00D23B87"/>
    <w:rsid w:val="00D3330B"/>
    <w:rsid w:val="00D41EEA"/>
    <w:rsid w:val="00D44B47"/>
    <w:rsid w:val="00D52D8E"/>
    <w:rsid w:val="00D53F9B"/>
    <w:rsid w:val="00D567A4"/>
    <w:rsid w:val="00D56EB6"/>
    <w:rsid w:val="00D571CD"/>
    <w:rsid w:val="00D76017"/>
    <w:rsid w:val="00D8314F"/>
    <w:rsid w:val="00D90C72"/>
    <w:rsid w:val="00D92A3C"/>
    <w:rsid w:val="00DA6291"/>
    <w:rsid w:val="00DB60D9"/>
    <w:rsid w:val="00DB716E"/>
    <w:rsid w:val="00DC4656"/>
    <w:rsid w:val="00DD11AD"/>
    <w:rsid w:val="00DE5A6E"/>
    <w:rsid w:val="00DF2DA4"/>
    <w:rsid w:val="00DF43BE"/>
    <w:rsid w:val="00DF4A4C"/>
    <w:rsid w:val="00DF641F"/>
    <w:rsid w:val="00E05D2A"/>
    <w:rsid w:val="00E12549"/>
    <w:rsid w:val="00E12669"/>
    <w:rsid w:val="00E15ADB"/>
    <w:rsid w:val="00E23267"/>
    <w:rsid w:val="00E272CF"/>
    <w:rsid w:val="00E27997"/>
    <w:rsid w:val="00E32E35"/>
    <w:rsid w:val="00E4167F"/>
    <w:rsid w:val="00E51E73"/>
    <w:rsid w:val="00E5570F"/>
    <w:rsid w:val="00E55957"/>
    <w:rsid w:val="00E7297E"/>
    <w:rsid w:val="00E845E1"/>
    <w:rsid w:val="00E84A80"/>
    <w:rsid w:val="00EA1F75"/>
    <w:rsid w:val="00EA323F"/>
    <w:rsid w:val="00EB1F1E"/>
    <w:rsid w:val="00EB486D"/>
    <w:rsid w:val="00EC5978"/>
    <w:rsid w:val="00ED158A"/>
    <w:rsid w:val="00ED3415"/>
    <w:rsid w:val="00EE253A"/>
    <w:rsid w:val="00EF5ED8"/>
    <w:rsid w:val="00F01CD8"/>
    <w:rsid w:val="00F02A9F"/>
    <w:rsid w:val="00F16E54"/>
    <w:rsid w:val="00F21976"/>
    <w:rsid w:val="00F40BA4"/>
    <w:rsid w:val="00F44EE1"/>
    <w:rsid w:val="00F50336"/>
    <w:rsid w:val="00F7075C"/>
    <w:rsid w:val="00F744B0"/>
    <w:rsid w:val="00F762CA"/>
    <w:rsid w:val="00F76DE6"/>
    <w:rsid w:val="00F96217"/>
    <w:rsid w:val="00FA2A29"/>
    <w:rsid w:val="00FA7701"/>
    <w:rsid w:val="00FB7C39"/>
    <w:rsid w:val="00FC5083"/>
    <w:rsid w:val="00FD4E53"/>
    <w:rsid w:val="00FD6DC1"/>
    <w:rsid w:val="00FE7234"/>
    <w:rsid w:val="00FE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A09E09-F853-499F-8515-1B1D17290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6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C180F-3274-4AFF-B714-CD00A543D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HERWELL DIOCESAN CHOIR</vt:lpstr>
    </vt:vector>
  </TitlesOfParts>
  <Company>Hendry Family</Company>
  <LinksUpToDate>false</LinksUpToDate>
  <CharactersWithSpaces>1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HERWELL DIOCESAN CHOIR</dc:title>
  <dc:subject/>
  <dc:creator>Margaret Hendry</dc:creator>
  <cp:keywords/>
  <dc:description/>
  <cp:lastModifiedBy>Margaret Hendry</cp:lastModifiedBy>
  <cp:revision>2</cp:revision>
  <cp:lastPrinted>2018-04-25T13:25:00Z</cp:lastPrinted>
  <dcterms:created xsi:type="dcterms:W3CDTF">2018-10-01T10:25:00Z</dcterms:created>
  <dcterms:modified xsi:type="dcterms:W3CDTF">2018-10-01T10:25:00Z</dcterms:modified>
</cp:coreProperties>
</file>